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mulation Resul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ower and Relative Efficiency Across Different Scenario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llow-up Time t_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llow-up Time t_H+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ruit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RMST, t_H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PH, t_H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lative Efficiency (t_H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RMST, t_H+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wer (PH, t_H+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lative Efficiency (t_H+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vents &gt; τ (t_H+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4:22:33Z</dcterms:created>
  <dcterms:modified xsi:type="dcterms:W3CDTF">2024-10-18T1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